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interfaz superior</w:t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interfaz izquierda</w:t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utilus</w:t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Iconos</w:t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Lista</w:t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</w:t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ta</w:t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raiz</w:t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FigureWithCaption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car</w:t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carpeta</w:t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iedades</w:t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FigureWithCaption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 terminal</w:t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899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df09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